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567"/>
      </w:tblGrid>
      <w:tr w:rsidR="00D33E62" w:rsidTr="0067757D">
        <w:tc>
          <w:tcPr>
            <w:tcW w:w="3775" w:type="dxa"/>
          </w:tcPr>
          <w:p w:rsidR="00D33E62" w:rsidRDefault="00D33E62">
            <w:r>
              <w:t>Name: {{collection.name}}</w:t>
            </w:r>
          </w:p>
        </w:tc>
        <w:tc>
          <w:tcPr>
            <w:tcW w:w="2559" w:type="dxa"/>
            <w:vMerge w:val="restart"/>
          </w:tcPr>
          <w:p w:rsidR="00D33E62" w:rsidRPr="0067757D" w:rsidRDefault="00D33E62" w:rsidP="0067757D">
            <w:pPr>
              <w:spacing w:before="60"/>
              <w:jc w:val="center"/>
              <w:rPr>
                <w:b/>
                <w:sz w:val="28"/>
              </w:rPr>
            </w:pPr>
            <w:r w:rsidRPr="0067757D">
              <w:rPr>
                <w:b/>
                <w:sz w:val="28"/>
              </w:rPr>
              <w:t>{{</w:t>
            </w:r>
            <w:proofErr w:type="spellStart"/>
            <w:proofErr w:type="gramStart"/>
            <w:r w:rsidRPr="0067757D">
              <w:rPr>
                <w:b/>
                <w:sz w:val="28"/>
              </w:rPr>
              <w:t>collection.period</w:t>
            </w:r>
            <w:proofErr w:type="spellEnd"/>
            <w:proofErr w:type="gramEnd"/>
            <w:r w:rsidRPr="0067757D">
              <w:rPr>
                <w:b/>
                <w:sz w:val="28"/>
              </w:rPr>
              <w:t>}}</w:t>
            </w:r>
            <w:bookmarkStart w:id="0" w:name="_GoBack"/>
            <w:bookmarkEnd w:id="0"/>
          </w:p>
        </w:tc>
      </w:tr>
      <w:tr w:rsidR="00D33E62" w:rsidTr="0067757D">
        <w:tc>
          <w:tcPr>
            <w:tcW w:w="3775" w:type="dxa"/>
          </w:tcPr>
          <w:p w:rsidR="00D33E62" w:rsidRDefault="00D33E62">
            <w:r>
              <w:t>Sold: {{</w:t>
            </w:r>
            <w:proofErr w:type="gramStart"/>
            <w:r>
              <w:t>collection.sold</w:t>
            </w:r>
            <w:proofErr w:type="gramEnd"/>
            <w:r>
              <w:t>}:</w:t>
            </w:r>
            <w:r w:rsidRPr="00D86799">
              <w:t>span-nulls</w:t>
            </w:r>
            <w:r>
              <w:t>}</w:t>
            </w:r>
          </w:p>
        </w:tc>
        <w:tc>
          <w:tcPr>
            <w:tcW w:w="2559" w:type="dxa"/>
            <w:vMerge/>
          </w:tcPr>
          <w:p w:rsidR="00D33E62" w:rsidRDefault="00D33E62"/>
        </w:tc>
      </w:tr>
    </w:tbl>
    <w:p w:rsidR="00D61A5A" w:rsidRDefault="00D61A5A"/>
    <w:p w:rsidR="007D0932" w:rsidRDefault="007D0932"/>
    <w:p w:rsidR="007D0932" w:rsidRDefault="007D0932"/>
    <w:sectPr w:rsidR="007D09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NjU1MTcxNDQ2NrBQ0lEKTi0uzszPAykwrAUAeCdb/CwAAAA="/>
  </w:docVars>
  <w:rsids>
    <w:rsidRoot w:val="009E07A6"/>
    <w:rsid w:val="0067757D"/>
    <w:rsid w:val="00792B1B"/>
    <w:rsid w:val="007D0932"/>
    <w:rsid w:val="009E07A6"/>
    <w:rsid w:val="00D33E62"/>
    <w:rsid w:val="00D61A5A"/>
    <w:rsid w:val="00D86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1CA50"/>
  <w15:chartTrackingRefBased/>
  <w15:docId w15:val="{87CA97B6-0B67-4B06-8CAE-6A9A6E3D1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B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6</cp:revision>
  <dcterms:created xsi:type="dcterms:W3CDTF">2018-05-31T10:19:00Z</dcterms:created>
  <dcterms:modified xsi:type="dcterms:W3CDTF">2018-05-31T10:35:00Z</dcterms:modified>
</cp:coreProperties>
</file>